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186989" cy="3349591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86743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244741" cy="3503595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932471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081111" cy="2868328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97386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408370" cy="2887578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38679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696101" cy="2435191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643867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908884" cy="5746282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930722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957010" cy="5438273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037717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4870383" cy="5236143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891184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7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408370" cy="5601903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513335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Эмиркулиев Керимберди</dc:creator>
  <dc:language>ru-RU</dc:language>
  <cp:keywords/>
  <dcterms:created xsi:type="dcterms:W3CDTF">2024-11-07T18:26:15Z</dcterms:created>
  <dcterms:modified xsi:type="dcterms:W3CDTF">2024-11-07T18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